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nfiture de lai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it. Vanille. Alimentai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nfiture de lai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nfiture de lai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nfiture de lai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nfiture de lai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71AA77A-9FE4-43E6-9DED-63222DCAB3E3}"/>
</file>

<file path=customXml/itemProps3.xml><?xml version="1.0" encoding="utf-8"?>
<ds:datastoreItem xmlns:ds="http://schemas.openxmlformats.org/officeDocument/2006/customXml" ds:itemID="{3A4D0FC0-0DC6-46CE-989E-044225051E15}"/>
</file>

<file path=customXml/itemProps4.xml><?xml version="1.0" encoding="utf-8"?>
<ds:datastoreItem xmlns:ds="http://schemas.openxmlformats.org/officeDocument/2006/customXml" ds:itemID="{679C472D-6465-4309-B577-309C8723F45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